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F6CDF" w:rsidRPr="00FC3E0A" w:rsidRDefault="00A06F83" w:rsidP="00A06F83">
      <w:pPr>
        <w:jc w:val="center"/>
        <w:rPr>
          <w:b/>
          <w:szCs w:val="24"/>
        </w:rPr>
      </w:pPr>
      <w:r w:rsidRPr="00FC3E0A">
        <w:rPr>
          <w:b/>
          <w:szCs w:val="24"/>
        </w:rPr>
        <w:t>Authentic Sharing Questions</w:t>
      </w:r>
    </w:p>
    <w:p w:rsidR="00C65491" w:rsidRDefault="00C65491" w:rsidP="00FC3E0A"/>
    <w:p w:rsidR="00FC3E0A" w:rsidRDefault="00FC3E0A" w:rsidP="00FC3E0A"/>
    <w:p w:rsidR="00A06F83" w:rsidRDefault="00C65491" w:rsidP="00A06F83">
      <w:r>
        <w:t xml:space="preserve">What types of lessons have you learned from your friendships? </w:t>
      </w:r>
    </w:p>
    <w:p w:rsidR="00A06F83" w:rsidRDefault="00C65491" w:rsidP="00A06F83"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FC3E0A">
        <w:t>______________________________________________________________________________</w:t>
      </w:r>
    </w:p>
    <w:p w:rsidR="00A06F83" w:rsidRDefault="00A06F83" w:rsidP="00A06F83"/>
    <w:p w:rsidR="00A06F83" w:rsidRDefault="00C65491" w:rsidP="00A06F83">
      <w:r>
        <w:t>What are some of your goals that your education can help further?</w:t>
      </w:r>
    </w:p>
    <w:p w:rsidR="00A06F83" w:rsidRDefault="00C65491" w:rsidP="00A06F83"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FC3E0A">
        <w:t>______________________________________________________________________________</w:t>
      </w:r>
      <w:bookmarkStart w:id="0" w:name="_GoBack"/>
      <w:bookmarkEnd w:id="0"/>
    </w:p>
    <w:p w:rsidR="00A06F83" w:rsidRDefault="00A06F83" w:rsidP="00A06F83"/>
    <w:p w:rsidR="00A06F83" w:rsidRDefault="00C65491" w:rsidP="00A06F83">
      <w:r>
        <w:t>How do you see your family in the future?</w:t>
      </w:r>
    </w:p>
    <w:p w:rsidR="00A06F83" w:rsidRDefault="00C65491" w:rsidP="00A06F83"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FC3E0A">
        <w:t>______________________________________________________________________________</w:t>
      </w:r>
    </w:p>
    <w:p w:rsidR="00A06F83" w:rsidRDefault="00A06F83" w:rsidP="00A06F83"/>
    <w:p w:rsidR="00A06F83" w:rsidRDefault="00B2604D" w:rsidP="00A06F83">
      <w:r>
        <w:t>What have you</w:t>
      </w:r>
      <w:r w:rsidR="00C65491">
        <w:t xml:space="preserve"> learned that can help our community?</w:t>
      </w:r>
    </w:p>
    <w:p w:rsidR="00A06F83" w:rsidRDefault="00C65491" w:rsidP="00A06F83"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FC3E0A">
        <w:t>______________________________________________________________________________</w:t>
      </w:r>
    </w:p>
    <w:p w:rsidR="00A06F83" w:rsidRDefault="00A06F83" w:rsidP="00A06F83"/>
    <w:p w:rsidR="00A06F83" w:rsidRDefault="00C65491" w:rsidP="00A06F83">
      <w:r>
        <w:t>Tell us about someone you look up to as a role model; what characteristics do you like about them?</w:t>
      </w:r>
    </w:p>
    <w:p w:rsidR="00C65491" w:rsidRDefault="00C65491" w:rsidP="00A06F83"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FC3E0A">
        <w:t>______________________________________________________________________________</w:t>
      </w:r>
    </w:p>
    <w:sectPr w:rsidR="00C654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CAD6A89"/>
    <w:multiLevelType w:val="hybridMultilevel"/>
    <w:tmpl w:val="8B388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C0NDSwNDc0MTCztDBQ0lEKTi0uzszPAykwrAUAtXDE3iwAAAA="/>
  </w:docVars>
  <w:rsids>
    <w:rsidRoot w:val="00A06F83"/>
    <w:rsid w:val="006F6CDF"/>
    <w:rsid w:val="008336BE"/>
    <w:rsid w:val="00A06F83"/>
    <w:rsid w:val="00B2604D"/>
    <w:rsid w:val="00C65491"/>
    <w:rsid w:val="00F32254"/>
    <w:rsid w:val="00FC3E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95382E"/>
  <w15:chartTrackingRefBased/>
  <w15:docId w15:val="{921B5830-2BBA-4370-A71C-B05A5D601C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6F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402</Words>
  <Characters>229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son, Seth (chri6310@vandals.uidaho.edu)</dc:creator>
  <cp:keywords/>
  <dc:description/>
  <cp:lastModifiedBy>Christianson, Seth (chri6310@vandals.uidaho.edu)</cp:lastModifiedBy>
  <cp:revision>2</cp:revision>
  <dcterms:created xsi:type="dcterms:W3CDTF">2019-04-06T02:24:00Z</dcterms:created>
  <dcterms:modified xsi:type="dcterms:W3CDTF">2019-04-06T03:14:00Z</dcterms:modified>
</cp:coreProperties>
</file>